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506a3b196b596d09166fccf5ec396f91dcc0d01"/>
    <w:p>
      <w:pPr>
        <w:pStyle w:val="Heading1"/>
      </w:pPr>
      <w:r>
        <w:t xml:space="preserve">Cover Letter for Primary Teacher Position in Japan Tokyo</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Manager's Name]</w:t>
      </w:r>
    </w:p>
    <w:p>
      <w:pPr>
        <w:pStyle w:val="BodyText"/>
      </w:pPr>
      <w:r>
        <w:rPr>
          <w:bCs/>
          <w:b/>
        </w:rPr>
        <w:t xml:space="preserve">Company Name:</w:t>
      </w:r>
      <w:r>
        <w:t xml:space="preserve"> </w:t>
      </w:r>
      <w:r>
        <w:t xml:space="preserve">[Insert School or Educational Institution Name]</w:t>
      </w:r>
    </w:p>
    <w:p>
      <w:pPr>
        <w:pStyle w:val="BodyText"/>
      </w:pPr>
      <w:r>
        <w:rPr>
          <w:bCs/>
          <w:b/>
        </w:rPr>
        <w:t xml:space="preserve">Address:</w:t>
      </w:r>
      <w:r>
        <w:t xml:space="preserve"> </w:t>
      </w:r>
      <w:r>
        <w:t xml:space="preserve">[Insert School Address, Tokyo, Japan]</w:t>
      </w:r>
    </w:p>
    <w:bookmarkStart w:id="20" w:name="dear-hiring-managers-name"/>
    <w:p>
      <w:pPr>
        <w:pStyle w:val="Heading2"/>
      </w:pPr>
      <w:r>
        <w:t xml:space="preserve">Dear [Hiring Manager's Name],</w:t>
      </w:r>
    </w:p>
    <w:p>
      <w:pPr>
        <w:pStyle w:val="FirstParagraph"/>
      </w:pPr>
      <w:r>
        <w:t xml:space="preserve">I am writing to express my enthusiastic interest in the Primary Teacher position at your esteemed institution in Japan Tokyo. As an experienced educator with a passion for shaping young minds, I am eager to contribute my skills and dedication to the vibrant educational landscape of Tokyo. This Cover Letter outlines my qualifications, teaching philosophy, and commitment to fostering academic excellence within the unique cultural context of Japan.</w:t>
      </w:r>
    </w:p>
    <w:bookmarkEnd w:id="20"/>
    <w:bookmarkStart w:id="21" w:name="Xb80a059c56d873ff235cf88421a494c36d53f79"/>
    <w:p>
      <w:pPr>
        <w:pStyle w:val="Heading2"/>
      </w:pPr>
      <w:r>
        <w:t xml:space="preserve">Why I Am Drawn to Primary Teaching in Japan Tokyo</w:t>
      </w:r>
    </w:p>
    <w:p>
      <w:pPr>
        <w:pStyle w:val="FirstParagraph"/>
      </w:pPr>
      <w:r>
        <w:t xml:space="preserve">Having spent [X years] in primary education, I have developed a deep appreciation for the formative role teachers play in a child’s development. The opportunity to work as a Primary Teacher in Tokyo excites me because of its dynamic environment and the chance to engage with students from diverse backgrounds. Japan’s emphasis on discipline, respect, and community aligns closely with my belief that education is not just about academics but also about nurturing responsible, compassionate individuals.</w:t>
      </w:r>
    </w:p>
    <w:p>
      <w:pPr>
        <w:pStyle w:val="BodyText"/>
      </w:pPr>
      <w:r>
        <w:t xml:space="preserve">Tokyo, as a global hub of innovation and tradition, offers a unique setting for educators. I am particularly drawn to the city’s commitment to integrating technology into classrooms while preserving cultural heritage. As a Primary Teacher, I aim to bridge this balance by creating lessons that are both forward-thinking and rooted in respect for Japanese values. My goal is to inspire students to embrace curiosity, critical thinking, and collaboration—skills essential for success in today’s interconnected world.</w:t>
      </w:r>
    </w:p>
    <w:bookmarkEnd w:id="21"/>
    <w:bookmarkStart w:id="22" w:name="qualifications-and-teaching-experience"/>
    <w:p>
      <w:pPr>
        <w:pStyle w:val="Heading2"/>
      </w:pPr>
      <w:r>
        <w:t xml:space="preserve">Qualifications and Teaching Experience</w:t>
      </w:r>
    </w:p>
    <w:p>
      <w:pPr>
        <w:pStyle w:val="FirstParagraph"/>
      </w:pPr>
      <w:r>
        <w:t xml:space="preserve">I hold a [Your Degree, e.g., Bachelor’s/Master’s in Education] from [Your University], with a specialization in early childhood development. My teaching career has spanned [X years], during which I have taught primary-level students in diverse settings, including international schools and multilingual classrooms. This experience has equipped me to adapt my methods to meet the needs of students at varying developmental stages.</w:t>
      </w:r>
    </w:p>
    <w:p>
      <w:pPr>
        <w:pStyle w:val="BodyText"/>
      </w:pPr>
      <w:r>
        <w:t xml:space="preserve">As a Primary Teacher, I prioritize creating a safe, inclusive classroom environment where every child feels valued. My approach combines structured lesson planning with creative activities that encourage hands-on learning. For example, I designed a cross-curricular project integrating science and art for 5th graders, which not only improved academic performance but also fostered teamwork and creativity. I am skilled in using technology to enhance engagement, such as interactive whiteboards and educational apps tailored to early learners.</w:t>
      </w:r>
    </w:p>
    <w:p>
      <w:pPr>
        <w:pStyle w:val="BodyText"/>
      </w:pPr>
      <w:r>
        <w:t xml:space="preserve">My ability to communicate effectively in [Your Language, e.g., English] and my understanding of Japanese cultural nuances further position me as a strong candidate for this role. I have participated in professional development workshops on Japanese education systems and am committed to learning more about the Ministry of Education’s guidelines to ensure alignment with local standards.</w:t>
      </w:r>
    </w:p>
    <w:bookmarkEnd w:id="22"/>
    <w:bookmarkStart w:id="23" w:name="why-i-am-the-right-fit-for-your-school"/>
    <w:p>
      <w:pPr>
        <w:pStyle w:val="Heading2"/>
      </w:pPr>
      <w:r>
        <w:t xml:space="preserve">Why I Am the Right Fit for Your School</w:t>
      </w:r>
    </w:p>
    <w:p>
      <w:pPr>
        <w:pStyle w:val="FirstParagraph"/>
      </w:pPr>
      <w:r>
        <w:t xml:space="preserve">I understand that schools in Tokyo seek educators who are not only academically qualified but also culturally adaptable. My experience working with international students has honed my ability to navigate different cultural expectations and classroom dynamics. I am particularly passionate about supporting students in developing bilingual proficiency, which is a key priority for many schools in Tokyo.</w:t>
      </w:r>
    </w:p>
    <w:p>
      <w:pPr>
        <w:pStyle w:val="BodyText"/>
      </w:pPr>
      <w:r>
        <w:t xml:space="preserve">Furthermore, I am deeply committed to the professional growth of both myself and my colleagues. I actively participate in teacher training programs and believe that collaboration is essential to creating a thriving educational community. If given the opportunity to join your school, I would bring enthusiasm for innovative teaching strategies, a dedication to student well-being, and a genuine interest in contributing to Tokyo’s educational excellence.</w:t>
      </w:r>
    </w:p>
    <w:bookmarkEnd w:id="23"/>
    <w:bookmarkStart w:id="24" w:name="conclusion"/>
    <w:p>
      <w:pPr>
        <w:pStyle w:val="Heading2"/>
      </w:pPr>
      <w:r>
        <w:t xml:space="preserve">Conclusion</w:t>
      </w:r>
    </w:p>
    <w:p>
      <w:pPr>
        <w:pStyle w:val="FirstParagraph"/>
      </w:pPr>
      <w:r>
        <w:t xml:space="preserve">In summary, my qualifications as a Primary Teacher, combined with my passion for education and cultural adaptability, make me an ideal candidate for this position in Japan Tokyo. I am eager to bring my expertise in early childhood education to your institution and contribute to the success of your students. Thank you for considering my application.</w:t>
      </w:r>
    </w:p>
    <w:p>
      <w:pPr>
        <w:pStyle w:val="BodyText"/>
      </w:pPr>
      <w:r>
        <w:t xml:space="preserve">I would welcome the opportunity to discuss how my background and vision align with your school’s goals. Please feel free to contact me at [Your Phone Number] or [Your Email Address]. I look forward to the possibility of contributing to your team and helping shape the future of young learners in Toky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Japan Tokyo</dc:title>
  <dc:creator/>
  <dc:language>en</dc:language>
  <cp:keywords/>
  <dcterms:created xsi:type="dcterms:W3CDTF">2026-07-24T16:27:04Z</dcterms:created>
  <dcterms:modified xsi:type="dcterms:W3CDTF">2026-07-24T16:27:04Z</dcterms:modified>
</cp:coreProperties>
</file>

<file path=docProps/custom.xml><?xml version="1.0" encoding="utf-8"?>
<Properties xmlns="http://schemas.openxmlformats.org/officeDocument/2006/custom-properties" xmlns:vt="http://schemas.openxmlformats.org/officeDocument/2006/docPropsVTypes"/>
</file>